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9-01-04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b300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9-01-04T01:35:02Z</dcterms:created>
  <dcterms:modified xsi:type="dcterms:W3CDTF">2019-01-04T01:35:02Z</dcterms:modified>
</cp:coreProperties>
</file>